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 Maritime Street, Seoul, South Korea</w:t>
      </w:r>
      <w:r>
        <w:br/>
      </w:r>
      <w:r>
        <w:t xml:space="preserve">Email: john.doe@example.com | Phone: +82-10-XXXX-XXXX</w:t>
      </w:r>
    </w:p>
    <w:p>
      <w:pPr>
        <w:pStyle w:val="BodyText"/>
      </w:pPr>
      <w:r>
        <w:t xml:space="preserve">Date: April 5, 2024</w:t>
      </w:r>
    </w:p>
    <w:p>
      <w:pPr>
        <w:pStyle w:val="BodyText"/>
      </w:pPr>
      <w:r>
        <w:rPr>
          <w:bCs/>
          <w:b/>
        </w:rPr>
        <w:t xml:space="preserve">Recruitment Team</w:t>
      </w:r>
      <w:r>
        <w:br/>
      </w:r>
      <w:r>
        <w:t xml:space="preserve">Seoul Maritime Industries Co., Ltd.</w:t>
      </w:r>
      <w:r>
        <w:br/>
      </w:r>
      <w:r>
        <w:t xml:space="preserve">456 Harbor Avenue, Seoul, South Korea</w:t>
      </w:r>
    </w:p>
    <w:bookmarkStart w:id="20" w:name="dear-hiring-manager"/>
    <w:p>
      <w:pPr>
        <w:pStyle w:val="Heading2"/>
      </w:pPr>
      <w:r>
        <w:t xml:space="preserve">Dear Hiring Manager,</w:t>
      </w:r>
    </w:p>
    <w:p>
      <w:pPr>
        <w:pStyle w:val="FirstParagraph"/>
      </w:pPr>
      <w:r>
        <w:t xml:space="preserve">I am writing to express my enthusiastic interest in the Marine Engineer position at Seoul Maritime Industries Co., Ltd. As a dedicated and experienced marine engineer with a passion for advancing maritime technology, I am eager to contribute my expertise to your esteemed organization, which plays a pivotal role in South Korea’s dynamic shipping and shipbuilding sectors. With over seven years of hands-on experience in marine engineering, coupled with a deep understanding of the technical and operational challenges faced by the industry, I am confident that my skills align perfectly with the requirements of this role.</w:t>
      </w:r>
    </w:p>
    <w:p>
      <w:pPr>
        <w:pStyle w:val="BodyText"/>
      </w:pPr>
      <w:r>
        <w:t xml:space="preserve">My career as a Marine Engineer has been defined by a commitment to excellence, innovation, and safety. Throughout my professional journey, I have worked on both commercial vessels and offshore platforms, ensuring optimal performance of propulsion systems, auxiliary machinery, and critical onboard equipment. My work has involved routine maintenance, troubleshooting complex mechanical failures, and implementing energy-efficient solutions to reduce environmental impact—a focus that resonates strongly with South Korea’s growing emphasis on sustainable maritime practices. The opportunity to contribute to such a forward-thinking organization in Seoul is incredibly appealing.</w:t>
      </w:r>
    </w:p>
    <w:p>
      <w:pPr>
        <w:pStyle w:val="BodyText"/>
      </w:pPr>
      <w:r>
        <w:t xml:space="preserve">One of the key reasons I am drawn to this position is the unique position of South Korea as a global leader in shipbuilding and maritime technology. Cities like Seoul serve as hubs for innovation, where cutting-edge research and development meet practical application. As a Marine Engineer, I am particularly inspired by the country’s commitment to integrating smart technologies into maritime operations, from automated systems to eco-friendly vessel designs. I believe that my technical background in marine engineering, combined with my adaptability to new technologies, would enable me to make meaningful contributions to your team’s projects.</w:t>
      </w:r>
    </w:p>
    <w:p>
      <w:pPr>
        <w:pStyle w:val="BodyText"/>
      </w:pPr>
      <w:r>
        <w:t xml:space="preserve">My professional experience includes working on a variety of vessels, including container ships and offshore support vessels, where I was responsible for overseeing the maintenance of engines, generators, and other critical systems. I hold certifications in marine engineering from the Korean Maritime and Ocean University, which provided me with a solid foundation in naval architecture, thermodynamics, and ship systems. Additionally, I have completed specialized training in the use of modern diagnostic tools and software for predictive maintenance—a skill that is increasingly vital as South Korea continues to invest in smart shipping solutions.</w:t>
      </w:r>
    </w:p>
    <w:p>
      <w:pPr>
        <w:pStyle w:val="BodyText"/>
      </w:pPr>
      <w:r>
        <w:t xml:space="preserve">In my current role at XYZ Marine Services in Busan, I have led teams to resolve complex engineering issues under tight deadlines, ensuring minimal downtime and maximum operational efficiency. For example, I spearheaded a project to retrofit older vessels with energy-saving technologies, resulting in a 15% reduction in fuel consumption for the fleet. This experience not only honed my technical expertise but also strengthened my ability to collaborate with cross-functional teams and manage projects from concept to completion—a skill set that I believe would translate seamlessly into your organization’s operations in Seoul.</w:t>
      </w:r>
    </w:p>
    <w:p>
      <w:pPr>
        <w:pStyle w:val="BodyText"/>
      </w:pPr>
      <w:r>
        <w:t xml:space="preserve">What excites me most about South Korea is its vibrant culture and the opportunities it offers for professional growth. As a Marine Engineer, I am eager to immerse myself in the fast-paced environment of Seoul’s maritime industry, which is at the forefront of global innovation. I have always admired the country’s ability to blend tradition with technology, and I am confident that my adaptability and problem-solving mindset would allow me to thrive in this dynamic setting. Additionally, my fluency in English and basic proficiency in Korean would enable me to communicate effectively with both international clients and local teams.</w:t>
      </w:r>
    </w:p>
    <w:p>
      <w:pPr>
        <w:pStyle w:val="BodyText"/>
      </w:pPr>
      <w:r>
        <w:t xml:space="preserve">As a Marine Engineer, I understand the importance of precision, reliability, and safety in every task undertaken. South Korea’s maritime sector is known for its high standards, and I am committed to upholding these values in all my work. Whether it is ensuring compliance with international maritime regulations or optimizing vessel performance under challenging conditions, I approach each challenge with a meticulous and results-driven mindset.</w:t>
      </w:r>
    </w:p>
    <w:p>
      <w:pPr>
        <w:pStyle w:val="BodyText"/>
      </w:pPr>
      <w:r>
        <w:t xml:space="preserve">In addition to my technical skills, I bring a strong work ethic and a passion for continuous learning. I stay updated on the latest developments in marine engineering through industry publications, professional networks, and workshops. For instance, I recently attended a conference on green shipping technologies in Incheon, where I gained valuable insights into emerging trends that could benefit your organization’s future projects. This proactive approach ensures that I am always prepared to contribute innovative solutions to the table.</w:t>
      </w:r>
    </w:p>
    <w:p>
      <w:pPr>
        <w:pStyle w:val="BodyText"/>
      </w:pPr>
      <w:r>
        <w:t xml:space="preserve">I am particularly drawn to Seoul Maritime Industries Co., Ltd. because of its reputation for excellence and its role in shaping the future of maritime technology. The opportunity to work with a company that values innovation, sustainability, and technical expertise is something I would be proud to be part of. I am confident that my background as a Marine Engineer, combined with my enthusiasm for South Korea’s maritime industry, makes me an ideal candidate for this position.</w:t>
      </w:r>
    </w:p>
    <w:p>
      <w:pPr>
        <w:pStyle w:val="BodyText"/>
      </w:pPr>
      <w:r>
        <w:t xml:space="preserve">Thank you for considering my application. I would welcome the opportunity to discuss how my skills and experiences align with your needs in more detail. Please feel free to contact me at +82-10-XXXX-XXXX or via email at john.doe@example.com at your earliest convenience. I look forward to the possibility of contributing to the continued success of Seoul Maritime Industries Co., Ltd.</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5:45:44Z</dcterms:created>
  <dcterms:modified xsi:type="dcterms:W3CDTF">2026-07-23T15:45:44Z</dcterms:modified>
</cp:coreProperties>
</file>

<file path=docProps/custom.xml><?xml version="1.0" encoding="utf-8"?>
<Properties xmlns="http://schemas.openxmlformats.org/officeDocument/2006/custom-properties" xmlns:vt="http://schemas.openxmlformats.org/officeDocument/2006/docPropsVTypes"/>
</file>